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6A1103" w14:textId="52EE6813" w:rsidR="00B05E1F" w:rsidRPr="00B05E1F" w:rsidRDefault="00D31BBC">
      <w:r>
        <w:t>“</w:t>
      </w:r>
      <w:r w:rsidR="00B05E1F">
        <w:t>However, some people experience more overt and direct conflicts between two or more of their Discourses than do others</w:t>
      </w:r>
      <w:r w:rsidR="00907644">
        <w:t>…when such conflict or tension exists, it can deter acquisition of one or the other or both of the conflicting Discourses</w:t>
      </w:r>
      <w:r>
        <w:t>… (</w:t>
      </w:r>
      <w:r w:rsidR="00907644">
        <w:t>Gee</w:t>
      </w:r>
      <w:r>
        <w:t>, 8</w:t>
      </w:r>
      <w:r w:rsidR="00907644">
        <w:t>).”</w:t>
      </w:r>
    </w:p>
    <w:p w14:paraId="3085E119" w14:textId="77777777" w:rsidR="00B05E1F" w:rsidRDefault="00B05E1F"/>
    <w:p w14:paraId="00000001" w14:textId="432364C7" w:rsidR="00157656" w:rsidRDefault="00907644">
      <w:r>
        <w:t xml:space="preserve">Begin this project by picking </w:t>
      </w:r>
      <w:r w:rsidR="00076C46">
        <w:t>two</w:t>
      </w:r>
      <w:r w:rsidR="00D31BBC">
        <w:t xml:space="preserve"> different social groups</w:t>
      </w:r>
      <w:r w:rsidR="00A87048">
        <w:t xml:space="preserve"> tha</w:t>
      </w:r>
      <w:r w:rsidR="00D31BBC">
        <w:t>t you belong</w:t>
      </w:r>
      <w:r w:rsidR="00076C46">
        <w:t xml:space="preserve"> to</w:t>
      </w:r>
      <w:r>
        <w:t>.  For example, I’</w:t>
      </w:r>
      <w:r w:rsidR="00F53944">
        <w:t>m a staff member</w:t>
      </w:r>
      <w:r>
        <w:t xml:space="preserve"> at two local colleges, but I’m also a member of my child’s Parent-Teacher Association in his neigh</w:t>
      </w:r>
      <w:r w:rsidR="00F53944">
        <w:t>borhood primary school.</w:t>
      </w:r>
      <w:r w:rsidR="00D31BBC">
        <w:t xml:space="preserve">  Both groups have common goals and specific</w:t>
      </w:r>
      <w:r w:rsidR="0071112E">
        <w:t xml:space="preserve"> communication tools between their</w:t>
      </w:r>
      <w:r w:rsidR="00D31BBC">
        <w:t xml:space="preserve"> members.  There is limit to the total number of members in each group.</w:t>
      </w:r>
      <w:r w:rsidR="009073F5">
        <w:t xml:space="preserve"> </w:t>
      </w:r>
      <w:r w:rsidR="009073F5" w:rsidRPr="0071112E">
        <w:rPr>
          <w:i/>
        </w:rPr>
        <w:t>You will need to be able to describe the “saying-doing-being-valuing-believing” of each group,</w:t>
      </w:r>
      <w:r w:rsidR="00D31BBC" w:rsidRPr="0071112E">
        <w:rPr>
          <w:i/>
        </w:rPr>
        <w:t xml:space="preserve"> so you probably want to refer back to the </w:t>
      </w:r>
      <w:r w:rsidR="00D31BBC" w:rsidRPr="0071112E">
        <w:rPr>
          <w:b/>
          <w:i/>
        </w:rPr>
        <w:t>cheat sheet</w:t>
      </w:r>
      <w:r w:rsidR="00D31BBC" w:rsidRPr="0071112E">
        <w:rPr>
          <w:i/>
        </w:rPr>
        <w:t xml:space="preserve"> we prepared in class</w:t>
      </w:r>
      <w:r w:rsidR="009073F5" w:rsidRPr="0071112E">
        <w:rPr>
          <w:i/>
        </w:rPr>
        <w:t>.</w:t>
      </w:r>
      <w:r w:rsidR="009073F5">
        <w:t xml:space="preserve">  You </w:t>
      </w:r>
      <w:r w:rsidR="00F53944">
        <w:t xml:space="preserve">will </w:t>
      </w:r>
      <w:r w:rsidR="008633E0">
        <w:t xml:space="preserve">create a report in the style of New Journalism, which we have discussed in class (“Goodbye to All </w:t>
      </w:r>
      <w:proofErr w:type="gramStart"/>
      <w:r w:rsidR="008633E0">
        <w:t>That</w:t>
      </w:r>
      <w:proofErr w:type="gramEnd"/>
      <w:r w:rsidR="008633E0">
        <w:t xml:space="preserve">” by Joan </w:t>
      </w:r>
      <w:proofErr w:type="spellStart"/>
      <w:r w:rsidR="008633E0">
        <w:t>Didion</w:t>
      </w:r>
      <w:proofErr w:type="spellEnd"/>
      <w:r w:rsidR="008633E0">
        <w:t>), which combines elements of narrative and journalistic writing</w:t>
      </w:r>
      <w:r w:rsidR="00B52658">
        <w:t>.  Your final report should contain</w:t>
      </w:r>
      <w:r w:rsidR="0071112E">
        <w:t xml:space="preserve"> answers the following questions</w:t>
      </w:r>
      <w:r w:rsidR="00A87048">
        <w:t>:</w:t>
      </w:r>
    </w:p>
    <w:p w14:paraId="00000002" w14:textId="77777777" w:rsidR="00157656" w:rsidRDefault="00157656"/>
    <w:p w14:paraId="00000003" w14:textId="7D6387F9" w:rsidR="00157656" w:rsidRDefault="0071112E">
      <w:pPr>
        <w:numPr>
          <w:ilvl w:val="0"/>
          <w:numId w:val="3"/>
        </w:numPr>
      </w:pPr>
      <w:r>
        <w:t>What is the “saying-doing-being-valuing-believing” of each different social group?</w:t>
      </w:r>
      <w:r w:rsidR="00A87048">
        <w:t xml:space="preserve"> </w:t>
      </w:r>
    </w:p>
    <w:p w14:paraId="00000004" w14:textId="3C8BCEDC" w:rsidR="00157656" w:rsidRDefault="0071112E">
      <w:pPr>
        <w:numPr>
          <w:ilvl w:val="0"/>
          <w:numId w:val="3"/>
        </w:numPr>
      </w:pPr>
      <w:r>
        <w:t>What are the differences that exist between the two social groups?</w:t>
      </w:r>
    </w:p>
    <w:p w14:paraId="00000005" w14:textId="7816AA73" w:rsidR="00157656" w:rsidRDefault="0071112E">
      <w:pPr>
        <w:numPr>
          <w:ilvl w:val="0"/>
          <w:numId w:val="3"/>
        </w:numPr>
      </w:pPr>
      <w:r>
        <w:t>What are the similarities that exist between the two social groups?</w:t>
      </w:r>
    </w:p>
    <w:p w14:paraId="00000006" w14:textId="2AA60541" w:rsidR="00157656" w:rsidRDefault="0071112E">
      <w:pPr>
        <w:numPr>
          <w:ilvl w:val="0"/>
          <w:numId w:val="3"/>
        </w:numPr>
      </w:pPr>
      <w:r>
        <w:t xml:space="preserve">What is/are the conflict(s) that exist between each of the groups?  Does it impact </w:t>
      </w:r>
      <w:r w:rsidR="00CF506C">
        <w:t>how well you’ve learned to function in one of the groups?</w:t>
      </w:r>
    </w:p>
    <w:p w14:paraId="00000007" w14:textId="6CC53DB1" w:rsidR="00157656" w:rsidRDefault="00CF506C">
      <w:pPr>
        <w:numPr>
          <w:ilvl w:val="0"/>
          <w:numId w:val="3"/>
        </w:numPr>
      </w:pPr>
      <w:r>
        <w:t xml:space="preserve">What are some other things that people within the distinct groups say about the group they belong to? (You will have to conduct some </w:t>
      </w:r>
      <w:r w:rsidRPr="00CF506C">
        <w:rPr>
          <w:b/>
        </w:rPr>
        <w:t>interviews</w:t>
      </w:r>
      <w:r>
        <w:t xml:space="preserve"> with at least one other member of each group.  We will discuss this assignment more in class.) </w:t>
      </w:r>
    </w:p>
    <w:p w14:paraId="0FE8E223" w14:textId="77777777" w:rsidR="00B52658" w:rsidRDefault="00B52658" w:rsidP="00B52658">
      <w:pPr>
        <w:ind w:left="720"/>
      </w:pPr>
    </w:p>
    <w:p w14:paraId="00000009" w14:textId="65DCA888" w:rsidR="00157656" w:rsidRDefault="00B52658">
      <w:r>
        <w:t>The</w:t>
      </w:r>
      <w:r w:rsidR="00A87048">
        <w:t xml:space="preserve"> </w:t>
      </w:r>
      <w:r w:rsidR="00A87048">
        <w:rPr>
          <w:b/>
        </w:rPr>
        <w:t>word count should be</w:t>
      </w:r>
      <w:r w:rsidR="00CF506C">
        <w:rPr>
          <w:b/>
        </w:rPr>
        <w:t xml:space="preserve"> around</w:t>
      </w:r>
      <w:r w:rsidR="00A87048">
        <w:rPr>
          <w:b/>
        </w:rPr>
        <w:t xml:space="preserve"> 1000 to 1500 </w:t>
      </w:r>
      <w:r w:rsidR="00A87048">
        <w:t xml:space="preserve">for this project. </w:t>
      </w:r>
    </w:p>
    <w:p w14:paraId="0000000A" w14:textId="77777777" w:rsidR="00157656" w:rsidRDefault="00157656">
      <w:pPr>
        <w:ind w:left="720"/>
      </w:pPr>
    </w:p>
    <w:p w14:paraId="0000000B" w14:textId="77777777" w:rsidR="00157656" w:rsidRDefault="00A87048">
      <w:r>
        <w:rPr>
          <w:b/>
        </w:rPr>
        <w:t>Due dates</w:t>
      </w:r>
      <w:r>
        <w:t>:</w:t>
      </w:r>
    </w:p>
    <w:p w14:paraId="0000000C" w14:textId="7AE6E11A" w:rsidR="00157656" w:rsidRDefault="00B52658">
      <w:r>
        <w:t xml:space="preserve">Bring in interviews in whatever </w:t>
      </w:r>
      <w:r w:rsidR="00CF506C">
        <w:t>form (recorded or transcribed</w:t>
      </w:r>
      <w:r>
        <w:t>) - XX</w:t>
      </w:r>
    </w:p>
    <w:p w14:paraId="0000000D" w14:textId="7AA867DD" w:rsidR="00157656" w:rsidRDefault="00A87048">
      <w:r>
        <w:t>First Draft Due - printed out before class peer review</w:t>
      </w:r>
      <w:r w:rsidR="00B52658">
        <w:t xml:space="preserve"> -XX</w:t>
      </w:r>
    </w:p>
    <w:p w14:paraId="0000000E" w14:textId="779E5A3B" w:rsidR="00157656" w:rsidRDefault="00A87048">
      <w:r>
        <w:t>Final Draft D</w:t>
      </w:r>
      <w:r w:rsidR="00591659">
        <w:t>ue – uploaded to Blackboard</w:t>
      </w:r>
      <w:r w:rsidR="00B52658">
        <w:t xml:space="preserve"> - XX</w:t>
      </w:r>
    </w:p>
    <w:p w14:paraId="0000000F" w14:textId="77777777" w:rsidR="00157656" w:rsidRDefault="00157656"/>
    <w:p w14:paraId="00000010" w14:textId="77777777" w:rsidR="00157656" w:rsidRDefault="00A87048">
      <w:pPr>
        <w:spacing w:line="480" w:lineRule="auto"/>
      </w:pPr>
      <w:r>
        <w:rPr>
          <w:b/>
        </w:rPr>
        <w:t>Grading Criteria:</w:t>
      </w:r>
      <w:r>
        <w:t xml:space="preserve"> </w:t>
      </w:r>
    </w:p>
    <w:p w14:paraId="00000011" w14:textId="199F2AF2" w:rsidR="00157656" w:rsidRDefault="00A87048">
      <w:r>
        <w:t>Your project must contain all the above stated elements, with interview information quoted or paraphrased somewhere in the document (please include a Works Cited Page).  Additionally, you must meet all the due dates assigned as part of the assignment. Finally, I will be looking at e</w:t>
      </w:r>
      <w:r w:rsidR="00D13A3E">
        <w:t xml:space="preserve">lements such as purpose, tone, </w:t>
      </w:r>
      <w:r>
        <w:t xml:space="preserve">sentence clarity, organization and creativity. We will look at a more complete rubric in class that details the points for each item.  </w:t>
      </w:r>
    </w:p>
    <w:p w14:paraId="00000012" w14:textId="77777777" w:rsidR="00157656" w:rsidRDefault="00157656"/>
    <w:p w14:paraId="00000013" w14:textId="77777777" w:rsidR="00157656" w:rsidRDefault="00A87048">
      <w:pPr>
        <w:rPr>
          <w:b/>
        </w:rPr>
      </w:pPr>
      <w:r>
        <w:rPr>
          <w:b/>
        </w:rPr>
        <w:t>Learning Objectives Fulfilled:</w:t>
      </w:r>
    </w:p>
    <w:p w14:paraId="00000014" w14:textId="77777777" w:rsidR="00157656" w:rsidRDefault="00157656">
      <w:pPr>
        <w:rPr>
          <w:b/>
        </w:rPr>
      </w:pPr>
    </w:p>
    <w:p w14:paraId="00000015" w14:textId="77777777" w:rsidR="00157656" w:rsidRDefault="00A87048">
      <w:pPr>
        <w:numPr>
          <w:ilvl w:val="0"/>
          <w:numId w:val="1"/>
        </w:numPr>
      </w:pPr>
      <w:r>
        <w:t>Adapt to and compose in a variety of genres</w:t>
      </w:r>
    </w:p>
    <w:p w14:paraId="24E02132" w14:textId="79EF4A39" w:rsidR="00E611B8" w:rsidRDefault="00A87048" w:rsidP="00773733">
      <w:pPr>
        <w:numPr>
          <w:ilvl w:val="0"/>
          <w:numId w:val="1"/>
        </w:numPr>
      </w:pPr>
      <w:r>
        <w:t>Use research as a process of inquiry and engagement</w:t>
      </w:r>
    </w:p>
    <w:p w14:paraId="00000055" w14:textId="4223138F" w:rsidR="00157656" w:rsidRDefault="009166BA" w:rsidP="00773733">
      <w:r>
        <w:t xml:space="preserve">    </w:t>
      </w:r>
    </w:p>
    <w:p w14:paraId="0000005A" w14:textId="0B134012" w:rsidR="00157656" w:rsidRDefault="00157656">
      <w:bookmarkStart w:id="0" w:name="_GoBack"/>
      <w:bookmarkEnd w:id="0"/>
    </w:p>
    <w:sectPr w:rsidR="00157656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6BFBDB" w14:textId="77777777" w:rsidR="008A1B4A" w:rsidRDefault="008A1B4A">
      <w:r>
        <w:separator/>
      </w:r>
    </w:p>
  </w:endnote>
  <w:endnote w:type="continuationSeparator" w:id="0">
    <w:p w14:paraId="40F1CA54" w14:textId="77777777" w:rsidR="008A1B4A" w:rsidRDefault="008A1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6C" w14:textId="77777777" w:rsidR="00157656" w:rsidRDefault="00A87048">
    <w:pPr>
      <w:jc w:val="right"/>
    </w:pPr>
    <w:r>
      <w:fldChar w:fldCharType="begin"/>
    </w:r>
    <w:r>
      <w:instrText>PAGE</w:instrText>
    </w:r>
    <w:r>
      <w:fldChar w:fldCharType="separate"/>
    </w:r>
    <w:r w:rsidR="00773733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6D" w14:textId="77777777" w:rsidR="00157656" w:rsidRDefault="00A87048">
    <w:pPr>
      <w:jc w:val="right"/>
    </w:pPr>
    <w:r>
      <w:fldChar w:fldCharType="begin"/>
    </w:r>
    <w:r>
      <w:instrText>PAGE</w:instrText>
    </w:r>
    <w:r>
      <w:fldChar w:fldCharType="separate"/>
    </w:r>
    <w:r w:rsidR="00773733">
      <w:rPr>
        <w:noProof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68" w14:textId="77777777" w:rsidR="00157656" w:rsidRDefault="00A87048">
    <w:r>
      <w:fldChar w:fldCharType="begin"/>
    </w:r>
    <w:r>
      <w:instrText>PAGE</w:instrText>
    </w:r>
    <w:r>
      <w:fldChar w:fldCharType="separate"/>
    </w:r>
    <w:r w:rsidR="0077373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1A6480" w14:textId="77777777" w:rsidR="008A1B4A" w:rsidRDefault="008A1B4A">
      <w:r>
        <w:separator/>
      </w:r>
    </w:p>
  </w:footnote>
  <w:footnote w:type="continuationSeparator" w:id="0">
    <w:p w14:paraId="263D9809" w14:textId="77777777" w:rsidR="008A1B4A" w:rsidRDefault="008A1B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5F" w14:textId="77777777" w:rsidR="00157656" w:rsidRDefault="00A87048">
    <w:r>
      <w:t xml:space="preserve">SP </w:t>
    </w:r>
    <w:proofErr w:type="gramStart"/>
    <w:r>
      <w:t>2020  1121</w:t>
    </w:r>
    <w:proofErr w:type="gramEnd"/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proofErr w:type="spellStart"/>
    <w:r>
      <w:t>Ait-Ziane</w:t>
    </w:r>
    <w:proofErr w:type="spellEnd"/>
  </w:p>
  <w:p w14:paraId="00000060" w14:textId="77777777" w:rsidR="00157656" w:rsidRDefault="00157656"/>
  <w:p w14:paraId="00000061" w14:textId="2E9EE569" w:rsidR="00157656" w:rsidRDefault="00A87048">
    <w:pPr>
      <w:jc w:val="center"/>
      <w:rPr>
        <w:b/>
      </w:rPr>
    </w:pPr>
    <w:r>
      <w:rPr>
        <w:b/>
      </w:rPr>
      <w:t>Unit 3: Repurposing</w:t>
    </w:r>
    <w:r w:rsidR="00A3027B">
      <w:rPr>
        <w:b/>
      </w:rPr>
      <w:t xml:space="preserve"> with Persuasion</w:t>
    </w:r>
  </w:p>
  <w:p w14:paraId="00000062" w14:textId="77777777" w:rsidR="00157656" w:rsidRDefault="00157656">
    <w:pPr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63" w14:textId="77777777" w:rsidR="00157656" w:rsidRDefault="00A87048">
    <w:r>
      <w:t xml:space="preserve">SP2020 1121                                                                                                   </w:t>
    </w:r>
    <w:proofErr w:type="spellStart"/>
    <w:r>
      <w:t>Ait-Ziane</w:t>
    </w:r>
    <w:proofErr w:type="spellEnd"/>
  </w:p>
  <w:p w14:paraId="00000064" w14:textId="77777777" w:rsidR="00157656" w:rsidRDefault="00157656"/>
  <w:p w14:paraId="00000065" w14:textId="77777777" w:rsidR="00157656" w:rsidRDefault="00157656"/>
  <w:p w14:paraId="00000066" w14:textId="38965C32" w:rsidR="00157656" w:rsidRDefault="00D31BBC">
    <w:pPr>
      <w:jc w:val="center"/>
      <w:rPr>
        <w:b/>
      </w:rPr>
    </w:pPr>
    <w:r>
      <w:rPr>
        <w:b/>
      </w:rPr>
      <w:t>Unit 1:  Social Network</w:t>
    </w:r>
    <w:r w:rsidR="0071112E">
      <w:rPr>
        <w:b/>
      </w:rPr>
      <w:t>s</w:t>
    </w:r>
    <w:r w:rsidR="00A87048">
      <w:rPr>
        <w:b/>
      </w:rPr>
      <w:t xml:space="preserve"> Project</w:t>
    </w:r>
  </w:p>
  <w:p w14:paraId="00000067" w14:textId="77777777" w:rsidR="00157656" w:rsidRDefault="00157656">
    <w:pPr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92CE0"/>
    <w:multiLevelType w:val="hybridMultilevel"/>
    <w:tmpl w:val="9170D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84E39"/>
    <w:multiLevelType w:val="multilevel"/>
    <w:tmpl w:val="56BCE9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DCE1143"/>
    <w:multiLevelType w:val="multilevel"/>
    <w:tmpl w:val="F55081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EC66A7B"/>
    <w:multiLevelType w:val="multilevel"/>
    <w:tmpl w:val="9C4475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2D03019"/>
    <w:multiLevelType w:val="multilevel"/>
    <w:tmpl w:val="C77A2E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D144F04"/>
    <w:multiLevelType w:val="multilevel"/>
    <w:tmpl w:val="080E71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NDC3MDcyMDc1NLZQ0lEKTi0uzszPAykwqwUAIq8L1SwAAAA="/>
  </w:docVars>
  <w:rsids>
    <w:rsidRoot w:val="00157656"/>
    <w:rsid w:val="00076C46"/>
    <w:rsid w:val="00151CF3"/>
    <w:rsid w:val="00157656"/>
    <w:rsid w:val="002C753F"/>
    <w:rsid w:val="00305644"/>
    <w:rsid w:val="00336BC6"/>
    <w:rsid w:val="003A19E3"/>
    <w:rsid w:val="00413F3E"/>
    <w:rsid w:val="004251C6"/>
    <w:rsid w:val="004659CC"/>
    <w:rsid w:val="005021BC"/>
    <w:rsid w:val="005720E1"/>
    <w:rsid w:val="00591659"/>
    <w:rsid w:val="00623447"/>
    <w:rsid w:val="00666271"/>
    <w:rsid w:val="00710389"/>
    <w:rsid w:val="0071112E"/>
    <w:rsid w:val="00712F8C"/>
    <w:rsid w:val="007725C4"/>
    <w:rsid w:val="00773733"/>
    <w:rsid w:val="008633E0"/>
    <w:rsid w:val="00871231"/>
    <w:rsid w:val="008A1B4A"/>
    <w:rsid w:val="009073F5"/>
    <w:rsid w:val="00907644"/>
    <w:rsid w:val="009166BA"/>
    <w:rsid w:val="00963636"/>
    <w:rsid w:val="00987437"/>
    <w:rsid w:val="00A27EC3"/>
    <w:rsid w:val="00A3027B"/>
    <w:rsid w:val="00A87048"/>
    <w:rsid w:val="00AB2BDD"/>
    <w:rsid w:val="00B05E1F"/>
    <w:rsid w:val="00B150F2"/>
    <w:rsid w:val="00B2231D"/>
    <w:rsid w:val="00B52658"/>
    <w:rsid w:val="00BF3DFA"/>
    <w:rsid w:val="00C44CB4"/>
    <w:rsid w:val="00C450F5"/>
    <w:rsid w:val="00CD6AF2"/>
    <w:rsid w:val="00CE092C"/>
    <w:rsid w:val="00CF506C"/>
    <w:rsid w:val="00D13A3E"/>
    <w:rsid w:val="00D31BBC"/>
    <w:rsid w:val="00D97075"/>
    <w:rsid w:val="00E26AF3"/>
    <w:rsid w:val="00E611B8"/>
    <w:rsid w:val="00ED4023"/>
    <w:rsid w:val="00F53944"/>
    <w:rsid w:val="00F85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5CAE8D-CB17-483D-B169-B8A7999AA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25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5C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85E4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3027B"/>
    <w:pPr>
      <w:tabs>
        <w:tab w:val="center" w:pos="4680"/>
        <w:tab w:val="right" w:pos="9360"/>
      </w:tabs>
    </w:pPr>
    <w:rPr>
      <w:rFonts w:asciiTheme="minorHAnsi" w:eastAsiaTheme="minorEastAsia" w:hAnsiTheme="minorHAns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3027B"/>
    <w:rPr>
      <w:rFonts w:asciiTheme="minorHAnsi" w:eastAsiaTheme="minorEastAsia" w:hAnsiTheme="minorHAns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</TotalTime>
  <Pages>1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</dc:creator>
  <cp:lastModifiedBy>PC</cp:lastModifiedBy>
  <cp:revision>27</cp:revision>
  <cp:lastPrinted>2020-01-21T15:41:00Z</cp:lastPrinted>
  <dcterms:created xsi:type="dcterms:W3CDTF">2020-01-10T16:06:00Z</dcterms:created>
  <dcterms:modified xsi:type="dcterms:W3CDTF">2020-06-02T15:27:00Z</dcterms:modified>
</cp:coreProperties>
</file>